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6"/>
        <w:gridCol w:w="5741"/>
        <w:gridCol w:w="1294"/>
      </w:tblGrid>
      <w:tr w:rsidR="00DE5346" w:rsidRPr="00A22DA8" w14:paraId="0AEDEB5E" w14:textId="77777777" w:rsidTr="00DE5346">
        <w:tc>
          <w:tcPr>
            <w:tcW w:w="1326" w:type="dxa"/>
          </w:tcPr>
          <w:p w14:paraId="013A2098" w14:textId="79DB989D" w:rsidR="00A22DA8" w:rsidRPr="00A22DA8" w:rsidRDefault="00A22DA8" w:rsidP="00A22DA8">
            <w:pPr>
              <w:spacing w:line="276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A22DA8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0A254F89" wp14:editId="18AE1169">
                  <wp:extent cx="1121829" cy="769620"/>
                  <wp:effectExtent l="0" t="0" r="2540" b="0"/>
                  <wp:docPr id="4" name="Picture 4" descr="A picture containing text, clipart, vector graph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text, clipart, vector graphics&#10;&#10;Description automatically generated"/>
                          <pic:cNvPicPr/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708" b="15688"/>
                          <a:stretch/>
                        </pic:blipFill>
                        <pic:spPr bwMode="auto">
                          <a:xfrm>
                            <a:off x="0" y="0"/>
                            <a:ext cx="1225799" cy="8409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24" w:type="dxa"/>
            <w:tcBorders>
              <w:right w:val="single" w:sz="4" w:space="0" w:color="auto"/>
            </w:tcBorders>
          </w:tcPr>
          <w:p w14:paraId="639ECBDE" w14:textId="45D45B11" w:rsidR="00A22DA8" w:rsidRPr="00A11D4D" w:rsidRDefault="00A22DA8" w:rsidP="00A22DA8">
            <w:pPr>
              <w:spacing w:line="276" w:lineRule="auto"/>
              <w:jc w:val="center"/>
              <w:rPr>
                <w:rFonts w:ascii="Times New Roman" w:hAnsi="Times New Roman" w:cs="Times New Roman"/>
                <w:sz w:val="32"/>
                <w:szCs w:val="40"/>
              </w:rPr>
            </w:pPr>
            <w:r w:rsidRPr="00A11D4D">
              <w:rPr>
                <w:rFonts w:ascii="Times New Roman" w:hAnsi="Times New Roman" w:cs="Times New Roman"/>
                <w:sz w:val="32"/>
                <w:szCs w:val="40"/>
              </w:rPr>
              <w:t>Internship Request Form</w:t>
            </w:r>
          </w:p>
          <w:p w14:paraId="4347B0CA" w14:textId="3A58CEBB" w:rsidR="00A22DA8" w:rsidRPr="00A11D4D" w:rsidRDefault="00A22DA8" w:rsidP="00A22DA8">
            <w:pPr>
              <w:spacing w:line="276" w:lineRule="auto"/>
              <w:jc w:val="center"/>
              <w:rPr>
                <w:rFonts w:ascii="Times New Roman" w:hAnsi="Times New Roman"/>
                <w:sz w:val="32"/>
                <w:szCs w:val="40"/>
              </w:rPr>
            </w:pPr>
            <w:r w:rsidRPr="00A11D4D">
              <w:rPr>
                <w:rFonts w:ascii="Times New Roman" w:hAnsi="Times New Roman" w:cs="Times New Roman"/>
                <w:sz w:val="32"/>
                <w:szCs w:val="40"/>
              </w:rPr>
              <w:t>Digital International Business Program</w:t>
            </w:r>
          </w:p>
          <w:p w14:paraId="2E0111A1" w14:textId="54CA7341" w:rsidR="009A7B91" w:rsidRPr="009A7B91" w:rsidRDefault="009A7B91" w:rsidP="00A22DA8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32"/>
              </w:rPr>
            </w:pP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E1FFB" w14:textId="77777777" w:rsidR="00A22DA8" w:rsidRPr="00A22DA8" w:rsidRDefault="00A22DA8" w:rsidP="00A22DA8">
            <w:pPr>
              <w:spacing w:line="276" w:lineRule="auto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</w:tr>
      <w:tr w:rsidR="00DE5346" w:rsidRPr="00A22DA8" w14:paraId="1D95E001" w14:textId="77777777" w:rsidTr="00DE5346">
        <w:trPr>
          <w:trHeight w:val="147"/>
        </w:trPr>
        <w:tc>
          <w:tcPr>
            <w:tcW w:w="1326" w:type="dxa"/>
          </w:tcPr>
          <w:p w14:paraId="02B086EF" w14:textId="77777777" w:rsidR="00A11D4D" w:rsidRPr="00A22DA8" w:rsidRDefault="00A11D4D" w:rsidP="00A22DA8">
            <w:pPr>
              <w:spacing w:line="276" w:lineRule="auto"/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6324" w:type="dxa"/>
          </w:tcPr>
          <w:p w14:paraId="4935236D" w14:textId="5FB6431B" w:rsidR="00A11D4D" w:rsidRDefault="00A11D4D" w:rsidP="00A22DA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366" w:type="dxa"/>
            <w:tcBorders>
              <w:top w:val="single" w:sz="4" w:space="0" w:color="auto"/>
            </w:tcBorders>
          </w:tcPr>
          <w:p w14:paraId="169CEF52" w14:textId="308E68B4" w:rsidR="00A11D4D" w:rsidRPr="00A22DA8" w:rsidRDefault="00A11D4D" w:rsidP="00A11D4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A11D4D">
              <w:rPr>
                <w:rFonts w:ascii="Times New Roman" w:hAnsi="Times New Roman" w:cs="Times New Roman"/>
                <w:sz w:val="20"/>
                <w:szCs w:val="22"/>
              </w:rPr>
              <w:t>(Photo)</w:t>
            </w:r>
          </w:p>
        </w:tc>
      </w:tr>
    </w:tbl>
    <w:p w14:paraId="7C306D9C" w14:textId="668941BB" w:rsidR="00E16793" w:rsidRPr="0080183A" w:rsidRDefault="006D21F2" w:rsidP="00A22DA8">
      <w:pPr>
        <w:spacing w:line="276" w:lineRule="auto"/>
        <w:rPr>
          <w:rFonts w:ascii="Times New Roman" w:hAnsi="Times New Roman" w:cs="Times New Roman"/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406"/>
        <w:gridCol w:w="870"/>
        <w:gridCol w:w="1274"/>
        <w:gridCol w:w="705"/>
        <w:gridCol w:w="663"/>
      </w:tblGrid>
      <w:tr w:rsidR="009A7B91" w:rsidRPr="009A7B91" w14:paraId="396DB506" w14:textId="77777777" w:rsidTr="009A7B91">
        <w:tc>
          <w:tcPr>
            <w:tcW w:w="5098" w:type="dxa"/>
          </w:tcPr>
          <w:p w14:paraId="69315533" w14:textId="6E42FBEA" w:rsidR="009A7B91" w:rsidRPr="009A7B91" w:rsidRDefault="009A7B91" w:rsidP="009A7B91">
            <w:pPr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9A7B91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406" w:type="dxa"/>
            <w:tcBorders>
              <w:bottom w:val="single" w:sz="4" w:space="0" w:color="auto"/>
            </w:tcBorders>
          </w:tcPr>
          <w:p w14:paraId="249E6B48" w14:textId="3AAB97BF" w:rsidR="009A7B91" w:rsidRPr="00EF2318" w:rsidRDefault="009A7B91" w:rsidP="00A22DA8">
            <w:pPr>
              <w:spacing w:line="276" w:lineRule="auto"/>
              <w:rPr>
                <w:rFonts w:ascii="Times New Roman" w:hAnsi="Times New Roman" w:cs="Angsana New"/>
              </w:rPr>
            </w:pPr>
          </w:p>
        </w:tc>
        <w:tc>
          <w:tcPr>
            <w:tcW w:w="870" w:type="dxa"/>
          </w:tcPr>
          <w:p w14:paraId="6C867641" w14:textId="4F870D99" w:rsidR="009A7B91" w:rsidRPr="009A7B91" w:rsidRDefault="009A7B91" w:rsidP="009A7B91">
            <w:pPr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9A7B91">
              <w:rPr>
                <w:rFonts w:ascii="Times New Roman" w:hAnsi="Times New Roman" w:cs="Times New Roman"/>
              </w:rPr>
              <w:t>Month:</w:t>
            </w:r>
          </w:p>
        </w:tc>
        <w:tc>
          <w:tcPr>
            <w:tcW w:w="1274" w:type="dxa"/>
            <w:tcBorders>
              <w:bottom w:val="single" w:sz="4" w:space="0" w:color="auto"/>
            </w:tcBorders>
          </w:tcPr>
          <w:p w14:paraId="7D73984A" w14:textId="3C8DAFF8" w:rsidR="009A7B91" w:rsidRPr="009A7B91" w:rsidRDefault="009A7B91" w:rsidP="00A22DA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</w:tcPr>
          <w:p w14:paraId="56A658AD" w14:textId="5BE7AA85" w:rsidR="009A7B91" w:rsidRPr="009A7B91" w:rsidRDefault="009A7B91" w:rsidP="009A7B91">
            <w:pPr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9A7B91">
              <w:rPr>
                <w:rFonts w:ascii="Times New Roman" w:hAnsi="Times New Roman" w:cs="Times New Roman"/>
              </w:rPr>
              <w:t>Year:</w:t>
            </w:r>
          </w:p>
        </w:tc>
        <w:tc>
          <w:tcPr>
            <w:tcW w:w="663" w:type="dxa"/>
            <w:tcBorders>
              <w:bottom w:val="single" w:sz="4" w:space="0" w:color="auto"/>
            </w:tcBorders>
          </w:tcPr>
          <w:p w14:paraId="46A4C02F" w14:textId="31CB06A3" w:rsidR="009A7B91" w:rsidRPr="009A7B91" w:rsidRDefault="009A7B91" w:rsidP="00A22DA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454AD6D6" w14:textId="5EE98108" w:rsidR="009A7B91" w:rsidRDefault="009A7B91" w:rsidP="00A22DA8">
      <w:pPr>
        <w:spacing w:line="276" w:lineRule="auto"/>
        <w:rPr>
          <w:rFonts w:ascii="Times New Roman" w:hAnsi="Times New Roman"/>
          <w:sz w:val="24"/>
          <w:szCs w:val="32"/>
        </w:rPr>
      </w:pPr>
    </w:p>
    <w:p w14:paraId="3F07EC5E" w14:textId="3C411F24" w:rsidR="009A7B91" w:rsidRPr="009A7B91" w:rsidRDefault="009A7B91" w:rsidP="00A22DA8">
      <w:pPr>
        <w:spacing w:line="276" w:lineRule="auto"/>
        <w:rPr>
          <w:rFonts w:ascii="Times New Roman" w:hAnsi="Times New Roman"/>
        </w:rPr>
      </w:pPr>
      <w:r w:rsidRPr="009A7B91">
        <w:rPr>
          <w:rFonts w:ascii="Times New Roman" w:hAnsi="Times New Roman"/>
        </w:rPr>
        <w:t>Subject: Request for issuing internship documents</w:t>
      </w:r>
    </w:p>
    <w:p w14:paraId="295482E5" w14:textId="055BC46A" w:rsidR="009A7B91" w:rsidRDefault="009A7B91" w:rsidP="00A22DA8">
      <w:pPr>
        <w:spacing w:line="276" w:lineRule="auto"/>
        <w:rPr>
          <w:rFonts w:ascii="Times New Roman" w:hAnsi="Times New Roman"/>
        </w:rPr>
      </w:pPr>
      <w:r w:rsidRPr="009A7B91">
        <w:rPr>
          <w:rFonts w:ascii="Times New Roman" w:hAnsi="Times New Roman"/>
        </w:rPr>
        <w:t>Dear</w:t>
      </w:r>
      <w:r w:rsidR="000E6A89">
        <w:rPr>
          <w:rFonts w:ascii="Times New Roman" w:hAnsi="Times New Roman"/>
        </w:rPr>
        <w:t>,</w:t>
      </w:r>
      <w:r w:rsidRPr="009A7B91">
        <w:rPr>
          <w:rFonts w:ascii="Times New Roman" w:hAnsi="Times New Roman"/>
        </w:rPr>
        <w:t xml:space="preserve"> Dean of College of Hospitality Industry Management</w:t>
      </w: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417"/>
        <w:gridCol w:w="709"/>
        <w:gridCol w:w="432"/>
        <w:gridCol w:w="434"/>
        <w:gridCol w:w="133"/>
        <w:gridCol w:w="710"/>
        <w:gridCol w:w="703"/>
        <w:gridCol w:w="147"/>
        <w:gridCol w:w="281"/>
        <w:gridCol w:w="134"/>
        <w:gridCol w:w="11"/>
        <w:gridCol w:w="424"/>
        <w:gridCol w:w="284"/>
        <w:gridCol w:w="29"/>
        <w:gridCol w:w="528"/>
        <w:gridCol w:w="1414"/>
        <w:gridCol w:w="1512"/>
        <w:gridCol w:w="56"/>
      </w:tblGrid>
      <w:tr w:rsidR="00E31C11" w14:paraId="4DBEDC9E" w14:textId="77777777" w:rsidTr="000F6E24">
        <w:trPr>
          <w:gridAfter w:val="1"/>
          <w:wAfter w:w="56" w:type="dxa"/>
          <w:trHeight w:val="397"/>
        </w:trPr>
        <w:tc>
          <w:tcPr>
            <w:tcW w:w="1835" w:type="dxa"/>
            <w:gridSpan w:val="3"/>
            <w:vAlign w:val="bottom"/>
          </w:tcPr>
          <w:p w14:paraId="49E4DB88" w14:textId="4F964F5F" w:rsidR="00E31C11" w:rsidRDefault="00E31C11" w:rsidP="00A14775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ab/>
            </w:r>
            <w:r w:rsidR="00A80C6C">
              <w:rPr>
                <w:rFonts w:ascii="Times New Roman" w:hAnsi="Times New Roman"/>
              </w:rPr>
              <w:t>My name is</w:t>
            </w:r>
          </w:p>
        </w:tc>
        <w:tc>
          <w:tcPr>
            <w:tcW w:w="2974" w:type="dxa"/>
            <w:gridSpan w:val="8"/>
            <w:tcBorders>
              <w:bottom w:val="single" w:sz="4" w:space="0" w:color="auto"/>
            </w:tcBorders>
            <w:vAlign w:val="bottom"/>
          </w:tcPr>
          <w:p w14:paraId="6BC6D841" w14:textId="75B46EDC" w:rsidR="00E31C11" w:rsidRDefault="00E31C11" w:rsidP="00A14775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1276" w:type="dxa"/>
            <w:gridSpan w:val="5"/>
            <w:vAlign w:val="bottom"/>
          </w:tcPr>
          <w:p w14:paraId="46632C60" w14:textId="462F7489" w:rsidR="00E31C11" w:rsidRDefault="00E31C11" w:rsidP="00A14775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, </w:t>
            </w:r>
            <w:r w:rsidR="00A80C6C">
              <w:rPr>
                <w:rFonts w:ascii="Times New Roman" w:hAnsi="Times New Roman"/>
              </w:rPr>
              <w:t>S</w:t>
            </w:r>
            <w:r>
              <w:rPr>
                <w:rFonts w:ascii="Times New Roman" w:hAnsi="Times New Roman"/>
              </w:rPr>
              <w:t>tudent ID</w:t>
            </w:r>
            <w:r w:rsidR="00A80C6C">
              <w:rPr>
                <w:rFonts w:ascii="Times New Roman" w:hAnsi="Times New Roman"/>
              </w:rPr>
              <w:t>:</w:t>
            </w:r>
          </w:p>
        </w:tc>
        <w:tc>
          <w:tcPr>
            <w:tcW w:w="1414" w:type="dxa"/>
            <w:tcBorders>
              <w:bottom w:val="single" w:sz="4" w:space="0" w:color="auto"/>
            </w:tcBorders>
            <w:vAlign w:val="bottom"/>
          </w:tcPr>
          <w:p w14:paraId="4D4EBDCF" w14:textId="28653025" w:rsidR="00E31C11" w:rsidRDefault="00E31C11" w:rsidP="00A14775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1512" w:type="dxa"/>
            <w:vAlign w:val="bottom"/>
          </w:tcPr>
          <w:p w14:paraId="65AA34F7" w14:textId="464E920C" w:rsidR="00E31C11" w:rsidRDefault="00A80C6C" w:rsidP="00A14775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</w:t>
            </w:r>
            <w:r w:rsidR="00E31C1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I am </w:t>
            </w:r>
            <w:r w:rsidR="00E31C11">
              <w:rPr>
                <w:rFonts w:ascii="Times New Roman" w:hAnsi="Times New Roman"/>
              </w:rPr>
              <w:t xml:space="preserve">studying </w:t>
            </w:r>
          </w:p>
        </w:tc>
      </w:tr>
      <w:tr w:rsidR="00E31C11" w14:paraId="75857026" w14:textId="77777777" w:rsidTr="000F6E24">
        <w:tblPrEx>
          <w:tblCellMar>
            <w:left w:w="108" w:type="dxa"/>
            <w:right w:w="108" w:type="dxa"/>
          </w:tblCellMar>
        </w:tblPrEx>
        <w:trPr>
          <w:trHeight w:val="397"/>
        </w:trPr>
        <w:tc>
          <w:tcPr>
            <w:tcW w:w="4247" w:type="dxa"/>
            <w:gridSpan w:val="8"/>
            <w:tcBorders>
              <w:bottom w:val="single" w:sz="4" w:space="0" w:color="auto"/>
            </w:tcBorders>
            <w:vAlign w:val="bottom"/>
          </w:tcPr>
          <w:p w14:paraId="0F7E95F1" w14:textId="4CF4BF1A" w:rsidR="00E31C11" w:rsidRDefault="00E31C11" w:rsidP="00337E44">
            <w:pPr>
              <w:spacing w:line="276" w:lineRule="auto"/>
              <w:ind w:left="-108"/>
              <w:rPr>
                <w:rFonts w:ascii="Times New Roman" w:hAnsi="Times New Roman"/>
              </w:rPr>
            </w:pPr>
          </w:p>
        </w:tc>
        <w:tc>
          <w:tcPr>
            <w:tcW w:w="1310" w:type="dxa"/>
            <w:gridSpan w:val="7"/>
            <w:vAlign w:val="bottom"/>
          </w:tcPr>
          <w:p w14:paraId="064AED03" w14:textId="0EB54A62" w:rsidR="00E31C11" w:rsidRDefault="00E31C11" w:rsidP="00A14775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, Program in</w:t>
            </w:r>
          </w:p>
        </w:tc>
        <w:tc>
          <w:tcPr>
            <w:tcW w:w="3510" w:type="dxa"/>
            <w:gridSpan w:val="4"/>
            <w:tcBorders>
              <w:bottom w:val="single" w:sz="4" w:space="0" w:color="auto"/>
            </w:tcBorders>
            <w:vAlign w:val="bottom"/>
          </w:tcPr>
          <w:p w14:paraId="752708B1" w14:textId="6454231B" w:rsidR="00E31C11" w:rsidRDefault="00E31C11" w:rsidP="00A14775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E31C11" w14:paraId="02E04691" w14:textId="77777777" w:rsidTr="000F6E24">
        <w:tblPrEx>
          <w:tblCellMar>
            <w:left w:w="108" w:type="dxa"/>
            <w:right w:w="108" w:type="dxa"/>
          </w:tblCellMar>
        </w:tblPrEx>
        <w:trPr>
          <w:gridAfter w:val="1"/>
          <w:wAfter w:w="56" w:type="dxa"/>
          <w:trHeight w:val="397"/>
        </w:trPr>
        <w:tc>
          <w:tcPr>
            <w:tcW w:w="1126" w:type="dxa"/>
            <w:gridSpan w:val="2"/>
            <w:vAlign w:val="bottom"/>
          </w:tcPr>
          <w:p w14:paraId="1BE7B13B" w14:textId="29355E4D" w:rsidR="00E31C11" w:rsidRDefault="00E31C11" w:rsidP="00337E44">
            <w:pPr>
              <w:spacing w:line="276" w:lineRule="auto"/>
              <w:ind w:left="-10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, Major in</w:t>
            </w:r>
          </w:p>
        </w:tc>
        <w:tc>
          <w:tcPr>
            <w:tcW w:w="3549" w:type="dxa"/>
            <w:gridSpan w:val="8"/>
            <w:tcBorders>
              <w:bottom w:val="single" w:sz="4" w:space="0" w:color="auto"/>
            </w:tcBorders>
            <w:vAlign w:val="bottom"/>
          </w:tcPr>
          <w:p w14:paraId="2286EDDE" w14:textId="0AD3BAC6" w:rsidR="00E31C11" w:rsidRDefault="00E31C11" w:rsidP="00A14775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4336" w:type="dxa"/>
            <w:gridSpan w:val="8"/>
            <w:vAlign w:val="bottom"/>
          </w:tcPr>
          <w:p w14:paraId="598949C7" w14:textId="0FF35D00" w:rsidR="00E31C11" w:rsidRDefault="007C7DFC" w:rsidP="00A14775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. </w:t>
            </w:r>
            <w:r w:rsidR="005B38EB">
              <w:rPr>
                <w:rFonts w:ascii="Times New Roman" w:hAnsi="Times New Roman"/>
              </w:rPr>
              <w:t>I would like to request a document to contact</w:t>
            </w:r>
          </w:p>
        </w:tc>
      </w:tr>
      <w:tr w:rsidR="005B38EB" w14:paraId="55F29351" w14:textId="77777777" w:rsidTr="000F6E24">
        <w:tblPrEx>
          <w:tblCellMar>
            <w:left w:w="108" w:type="dxa"/>
            <w:right w:w="108" w:type="dxa"/>
          </w:tblCellMar>
        </w:tblPrEx>
        <w:trPr>
          <w:gridAfter w:val="1"/>
          <w:wAfter w:w="56" w:type="dxa"/>
          <w:trHeight w:val="397"/>
        </w:trPr>
        <w:tc>
          <w:tcPr>
            <w:tcW w:w="3544" w:type="dxa"/>
            <w:gridSpan w:val="7"/>
            <w:tcBorders>
              <w:bottom w:val="single" w:sz="4" w:space="0" w:color="auto"/>
            </w:tcBorders>
            <w:vAlign w:val="bottom"/>
          </w:tcPr>
          <w:p w14:paraId="3982EA4C" w14:textId="77B0E9FC" w:rsidR="005B38EB" w:rsidRDefault="005B38EB" w:rsidP="00337E44">
            <w:pPr>
              <w:spacing w:line="276" w:lineRule="auto"/>
              <w:ind w:left="-108"/>
              <w:rPr>
                <w:rFonts w:ascii="Times New Roman" w:hAnsi="Times New Roman"/>
              </w:rPr>
            </w:pPr>
          </w:p>
        </w:tc>
        <w:tc>
          <w:tcPr>
            <w:tcW w:w="1276" w:type="dxa"/>
            <w:gridSpan w:val="5"/>
            <w:vAlign w:val="bottom"/>
          </w:tcPr>
          <w:p w14:paraId="6E633482" w14:textId="00C3B630" w:rsidR="005B38EB" w:rsidRDefault="005B38EB" w:rsidP="00A14775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, who is the</w:t>
            </w:r>
          </w:p>
        </w:tc>
        <w:tc>
          <w:tcPr>
            <w:tcW w:w="4191" w:type="dxa"/>
            <w:gridSpan w:val="6"/>
            <w:tcBorders>
              <w:bottom w:val="single" w:sz="4" w:space="0" w:color="auto"/>
            </w:tcBorders>
            <w:vAlign w:val="bottom"/>
          </w:tcPr>
          <w:p w14:paraId="793DE120" w14:textId="590D6141" w:rsidR="005B38EB" w:rsidRDefault="005B38EB" w:rsidP="00A14775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682518" w14:paraId="23E65239" w14:textId="77777777" w:rsidTr="000F6E24">
        <w:tblPrEx>
          <w:tblCellMar>
            <w:left w:w="108" w:type="dxa"/>
            <w:right w:w="108" w:type="dxa"/>
          </w:tblCellMar>
        </w:tblPrEx>
        <w:trPr>
          <w:trHeight w:val="397"/>
        </w:trPr>
        <w:tc>
          <w:tcPr>
            <w:tcW w:w="2701" w:type="dxa"/>
            <w:gridSpan w:val="5"/>
            <w:vAlign w:val="bottom"/>
          </w:tcPr>
          <w:p w14:paraId="6297B352" w14:textId="77777777" w:rsidR="00682518" w:rsidRDefault="00682518" w:rsidP="00337E44">
            <w:pPr>
              <w:spacing w:line="276" w:lineRule="auto"/>
              <w:ind w:left="-10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o apply for an internship at</w:t>
            </w:r>
          </w:p>
        </w:tc>
        <w:tc>
          <w:tcPr>
            <w:tcW w:w="6366" w:type="dxa"/>
            <w:gridSpan w:val="14"/>
            <w:tcBorders>
              <w:bottom w:val="single" w:sz="4" w:space="0" w:color="auto"/>
            </w:tcBorders>
            <w:vAlign w:val="bottom"/>
          </w:tcPr>
          <w:p w14:paraId="70C72BC0" w14:textId="7158EC6D" w:rsidR="00682518" w:rsidRDefault="00682518" w:rsidP="00A14775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682518" w14:paraId="62B26F24" w14:textId="77777777" w:rsidTr="000F6E24">
        <w:tblPrEx>
          <w:tblCellMar>
            <w:left w:w="108" w:type="dxa"/>
            <w:right w:w="108" w:type="dxa"/>
          </w:tblCellMar>
        </w:tblPrEx>
        <w:trPr>
          <w:trHeight w:val="397"/>
        </w:trPr>
        <w:tc>
          <w:tcPr>
            <w:tcW w:w="709" w:type="dxa"/>
            <w:vAlign w:val="bottom"/>
          </w:tcPr>
          <w:p w14:paraId="1CBFBFE7" w14:textId="77777777" w:rsidR="00682518" w:rsidRDefault="00682518" w:rsidP="00337E44">
            <w:pPr>
              <w:spacing w:line="276" w:lineRule="auto"/>
              <w:ind w:left="-10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rom</w:t>
            </w:r>
          </w:p>
        </w:tc>
        <w:tc>
          <w:tcPr>
            <w:tcW w:w="1558" w:type="dxa"/>
            <w:gridSpan w:val="3"/>
            <w:tcBorders>
              <w:bottom w:val="single" w:sz="4" w:space="0" w:color="auto"/>
            </w:tcBorders>
            <w:vAlign w:val="bottom"/>
          </w:tcPr>
          <w:p w14:paraId="0331C448" w14:textId="7B730E6D" w:rsidR="00682518" w:rsidRDefault="00682518" w:rsidP="00A14775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  <w:gridSpan w:val="2"/>
            <w:vAlign w:val="bottom"/>
          </w:tcPr>
          <w:p w14:paraId="2743BCF3" w14:textId="77777777" w:rsidR="00682518" w:rsidRDefault="00682518" w:rsidP="00A14775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, to</w:t>
            </w:r>
          </w:p>
        </w:tc>
        <w:tc>
          <w:tcPr>
            <w:tcW w:w="1560" w:type="dxa"/>
            <w:gridSpan w:val="3"/>
            <w:tcBorders>
              <w:bottom w:val="single" w:sz="4" w:space="0" w:color="auto"/>
            </w:tcBorders>
            <w:vAlign w:val="bottom"/>
          </w:tcPr>
          <w:p w14:paraId="6CB471FF" w14:textId="07FD5D1E" w:rsidR="00682518" w:rsidRDefault="00682518" w:rsidP="00A14775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850" w:type="dxa"/>
            <w:gridSpan w:val="4"/>
            <w:vAlign w:val="bottom"/>
          </w:tcPr>
          <w:p w14:paraId="61862B8F" w14:textId="11E11814" w:rsidR="00682518" w:rsidRDefault="00B83E55" w:rsidP="00A14775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Total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vAlign w:val="bottom"/>
          </w:tcPr>
          <w:p w14:paraId="73420AC0" w14:textId="1DEA0292" w:rsidR="00682518" w:rsidRDefault="00682518" w:rsidP="00A14775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3539" w:type="dxa"/>
            <w:gridSpan w:val="5"/>
            <w:vAlign w:val="bottom"/>
          </w:tcPr>
          <w:p w14:paraId="47A366FA" w14:textId="6DD86830" w:rsidR="00682518" w:rsidRDefault="00B83E55" w:rsidP="00A14775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</w:t>
            </w:r>
            <w:r w:rsidR="00682518">
              <w:rPr>
                <w:rFonts w:ascii="Times New Roman" w:hAnsi="Times New Roman"/>
              </w:rPr>
              <w:t>onths</w:t>
            </w:r>
            <w:r>
              <w:rPr>
                <w:rFonts w:ascii="Times New Roman" w:hAnsi="Times New Roman"/>
              </w:rPr>
              <w:t>), which is part of the</w:t>
            </w:r>
            <w:r w:rsidR="00A523D3">
              <w:rPr>
                <w:rFonts w:ascii="Times New Roman" w:hAnsi="Times New Roman"/>
              </w:rPr>
              <w:t xml:space="preserve"> course</w:t>
            </w:r>
          </w:p>
        </w:tc>
      </w:tr>
    </w:tbl>
    <w:p w14:paraId="70A53ADA" w14:textId="77777777" w:rsidR="00166274" w:rsidRPr="00983C35" w:rsidRDefault="00166274" w:rsidP="00A22DA8">
      <w:pPr>
        <w:spacing w:line="276" w:lineRule="auto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"/>
        <w:gridCol w:w="8737"/>
      </w:tblGrid>
      <w:tr w:rsidR="006072A8" w14:paraId="287CC157" w14:textId="77777777" w:rsidTr="00983C35">
        <w:tc>
          <w:tcPr>
            <w:tcW w:w="279" w:type="dxa"/>
            <w:tcBorders>
              <w:right w:val="single" w:sz="4" w:space="0" w:color="auto"/>
            </w:tcBorders>
          </w:tcPr>
          <w:p w14:paraId="0465CF39" w14:textId="35715722" w:rsidR="006072A8" w:rsidRDefault="006072A8" w:rsidP="00851A8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73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CB760D" w14:textId="1663673C" w:rsidR="006072A8" w:rsidRDefault="00EF2318" w:rsidP="00A22DA8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B</w:t>
            </w:r>
            <w:r w:rsidR="00851A84" w:rsidRPr="006072A8">
              <w:rPr>
                <w:rFonts w:ascii="Times New Roman" w:hAnsi="Times New Roman"/>
              </w:rPr>
              <w:t>35</w:t>
            </w:r>
            <w:r>
              <w:rPr>
                <w:rFonts w:ascii="Times New Roman" w:hAnsi="Times New Roman"/>
              </w:rPr>
              <w:t>11</w:t>
            </w:r>
            <w:r w:rsidR="00851A84">
              <w:rPr>
                <w:rFonts w:ascii="Times New Roman" w:hAnsi="Times New Roman"/>
              </w:rPr>
              <w:t xml:space="preserve"> </w:t>
            </w:r>
            <w:r w:rsidR="00851A84" w:rsidRPr="00851A84">
              <w:rPr>
                <w:rFonts w:ascii="Times New Roman" w:hAnsi="Times New Roman"/>
              </w:rPr>
              <w:t>Preparation for Internship</w:t>
            </w:r>
            <w:r w:rsidR="00845DD4">
              <w:rPr>
                <w:rFonts w:ascii="Times New Roman" w:hAnsi="Times New Roman"/>
              </w:rPr>
              <w:t xml:space="preserve"> (2 credits, 90 hrs.)</w:t>
            </w:r>
          </w:p>
        </w:tc>
      </w:tr>
    </w:tbl>
    <w:p w14:paraId="51F7BB06" w14:textId="77777777" w:rsidR="00851A84" w:rsidRPr="00605529" w:rsidRDefault="00851A84" w:rsidP="00605529">
      <w:pPr>
        <w:spacing w:after="0" w:line="240" w:lineRule="auto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"/>
        <w:gridCol w:w="8737"/>
      </w:tblGrid>
      <w:tr w:rsidR="00851A84" w14:paraId="51D085D7" w14:textId="77777777" w:rsidTr="00983C35">
        <w:tc>
          <w:tcPr>
            <w:tcW w:w="279" w:type="dxa"/>
            <w:tcBorders>
              <w:right w:val="single" w:sz="4" w:space="0" w:color="auto"/>
            </w:tcBorders>
          </w:tcPr>
          <w:p w14:paraId="27CEBEC1" w14:textId="77777777" w:rsidR="00851A84" w:rsidRDefault="00851A84" w:rsidP="00624BD3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73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78C954" w14:textId="5BCFEB6D" w:rsidR="00851A84" w:rsidRDefault="00EF2318" w:rsidP="00624BD3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B</w:t>
            </w:r>
            <w:r w:rsidR="00851A84" w:rsidRPr="00851A84">
              <w:rPr>
                <w:rFonts w:ascii="Times New Roman" w:hAnsi="Times New Roman"/>
              </w:rPr>
              <w:t>451</w:t>
            </w:r>
            <w:r>
              <w:rPr>
                <w:rFonts w:ascii="Times New Roman" w:hAnsi="Times New Roman"/>
              </w:rPr>
              <w:t>3</w:t>
            </w:r>
            <w:r w:rsidR="00845DD4">
              <w:rPr>
                <w:rFonts w:ascii="Times New Roman" w:hAnsi="Times New Roman"/>
              </w:rPr>
              <w:t xml:space="preserve"> </w:t>
            </w:r>
            <w:r w:rsidR="00845DD4" w:rsidRPr="00845DD4">
              <w:rPr>
                <w:rFonts w:ascii="Times New Roman" w:hAnsi="Times New Roman"/>
              </w:rPr>
              <w:t>Internship</w:t>
            </w:r>
            <w:r w:rsidR="001D1941">
              <w:rPr>
                <w:rFonts w:ascii="Times New Roman" w:hAnsi="Times New Roman"/>
              </w:rPr>
              <w:t xml:space="preserve"> (5 credits, 400 hrs.)</w:t>
            </w:r>
            <w:r w:rsidR="0021405A">
              <w:rPr>
                <w:rFonts w:ascii="Times New Roman" w:hAnsi="Times New Roman"/>
              </w:rPr>
              <w:t>.</w:t>
            </w:r>
          </w:p>
        </w:tc>
      </w:tr>
    </w:tbl>
    <w:p w14:paraId="49217B95" w14:textId="75F83FFC" w:rsidR="0021405A" w:rsidRDefault="0021405A" w:rsidP="00A5550D">
      <w:pPr>
        <w:spacing w:after="0" w:line="276" w:lineRule="auto"/>
        <w:rPr>
          <w:rFonts w:ascii="Times New Roman" w:hAnsi="Times New Roman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"/>
        <w:gridCol w:w="1843"/>
        <w:gridCol w:w="850"/>
        <w:gridCol w:w="1134"/>
        <w:gridCol w:w="572"/>
        <w:gridCol w:w="1129"/>
        <w:gridCol w:w="1250"/>
        <w:gridCol w:w="1392"/>
      </w:tblGrid>
      <w:tr w:rsidR="005140D7" w14:paraId="2C272819" w14:textId="77777777" w:rsidTr="00B16D88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E46BB0" w14:textId="4E07DFAC" w:rsidR="005140D7" w:rsidRDefault="005140D7" w:rsidP="00A22DA8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 am currently studying in th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03F87C" w14:textId="389544E6" w:rsidR="005140D7" w:rsidRDefault="005140D7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8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6073B5" w14:textId="300592FD" w:rsidR="005140D7" w:rsidRDefault="00D126A4" w:rsidP="00A22DA8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</w:t>
            </w:r>
            <w:r w:rsidR="005140D7">
              <w:rPr>
                <w:rFonts w:ascii="Times New Roman" w:hAnsi="Times New Roman"/>
              </w:rPr>
              <w:t>emester of the academic year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F2DF7A" w14:textId="6C14C6AE" w:rsidR="005140D7" w:rsidRDefault="005140D7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</w:tcPr>
          <w:p w14:paraId="4643A53E" w14:textId="36590B19" w:rsidR="005140D7" w:rsidRDefault="00D126A4" w:rsidP="00A22DA8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hich is the</w:t>
            </w:r>
          </w:p>
        </w:tc>
      </w:tr>
      <w:tr w:rsidR="00DD1699" w14:paraId="128C3308" w14:textId="77777777" w:rsidTr="00A77085">
        <w:tblPrEx>
          <w:tblCellMar>
            <w:left w:w="108" w:type="dxa"/>
            <w:right w:w="108" w:type="dxa"/>
          </w:tblCellMar>
        </w:tblPrEx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1F6B8D" w14:textId="67F00319" w:rsidR="00DD1699" w:rsidRDefault="00DD1699" w:rsidP="00337E44">
            <w:pPr>
              <w:spacing w:line="276" w:lineRule="auto"/>
              <w:ind w:left="-108"/>
              <w:rPr>
                <w:rFonts w:ascii="Times New Roman" w:hAnsi="Times New Roman"/>
              </w:rPr>
            </w:pPr>
          </w:p>
        </w:tc>
        <w:tc>
          <w:tcPr>
            <w:tcW w:w="38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6DB798" w14:textId="5F8059DB" w:rsidR="00DD1699" w:rsidRDefault="00DD1699" w:rsidP="00624BD3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ar of my studying. My current GPA is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2924FA" w14:textId="19B51FE5" w:rsidR="00DD1699" w:rsidRDefault="00DD1699" w:rsidP="00624BD3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377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E6C7CF" w14:textId="2CAFF2C0" w:rsidR="00DD1699" w:rsidRDefault="00A77085" w:rsidP="00624BD3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nd</w:t>
            </w:r>
            <w:r w:rsidR="003673AC">
              <w:rPr>
                <w:rFonts w:ascii="Times New Roman" w:hAnsi="Times New Roman"/>
              </w:rPr>
              <w:t xml:space="preserve"> I already completed the followings</w:t>
            </w:r>
            <w:r w:rsidR="00E07DF8">
              <w:rPr>
                <w:rFonts w:ascii="Times New Roman" w:hAnsi="Times New Roman"/>
              </w:rPr>
              <w:t>:</w:t>
            </w:r>
          </w:p>
        </w:tc>
      </w:tr>
    </w:tbl>
    <w:p w14:paraId="75EACE19" w14:textId="566DF6AB" w:rsidR="00A5550D" w:rsidRPr="00B16D88" w:rsidRDefault="00A5550D" w:rsidP="00A22DA8">
      <w:pPr>
        <w:spacing w:line="276" w:lineRule="auto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"/>
        <w:gridCol w:w="8737"/>
      </w:tblGrid>
      <w:tr w:rsidR="00B16D88" w14:paraId="6CE22E46" w14:textId="77777777" w:rsidTr="00624BD3">
        <w:tc>
          <w:tcPr>
            <w:tcW w:w="279" w:type="dxa"/>
            <w:tcBorders>
              <w:right w:val="single" w:sz="4" w:space="0" w:color="auto"/>
            </w:tcBorders>
          </w:tcPr>
          <w:p w14:paraId="63A4C09A" w14:textId="77777777" w:rsidR="00B16D88" w:rsidRDefault="00B16D88" w:rsidP="00624BD3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73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7DBDAB" w14:textId="5CBDF584" w:rsidR="00B16D88" w:rsidRDefault="007874FE" w:rsidP="00624BD3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ass all the subjects, except for </w:t>
            </w:r>
            <w:r w:rsidR="009B261B">
              <w:rPr>
                <w:rFonts w:ascii="Times New Roman" w:hAnsi="Times New Roman"/>
              </w:rPr>
              <w:t>the incoming semesters (No grade I, F, or W)</w:t>
            </w:r>
          </w:p>
        </w:tc>
      </w:tr>
    </w:tbl>
    <w:p w14:paraId="3C161583" w14:textId="77777777" w:rsidR="00B16D88" w:rsidRPr="00605529" w:rsidRDefault="00B16D88" w:rsidP="00B16D88">
      <w:pPr>
        <w:spacing w:after="0" w:line="240" w:lineRule="auto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"/>
        <w:gridCol w:w="8737"/>
      </w:tblGrid>
      <w:tr w:rsidR="00B16D88" w14:paraId="41E94625" w14:textId="77777777" w:rsidTr="00624BD3">
        <w:tc>
          <w:tcPr>
            <w:tcW w:w="279" w:type="dxa"/>
            <w:tcBorders>
              <w:right w:val="single" w:sz="4" w:space="0" w:color="auto"/>
            </w:tcBorders>
          </w:tcPr>
          <w:p w14:paraId="36441397" w14:textId="77777777" w:rsidR="00B16D88" w:rsidRDefault="00B16D88" w:rsidP="00624BD3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73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B048E4" w14:textId="686CD6AF" w:rsidR="00B16D88" w:rsidRDefault="008B643F" w:rsidP="00624BD3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ass</w:t>
            </w:r>
            <w:r w:rsidR="007874FE">
              <w:rPr>
                <w:rFonts w:ascii="Times New Roman" w:hAnsi="Times New Roman"/>
              </w:rPr>
              <w:t xml:space="preserve"> the English proficiency requirements</w:t>
            </w:r>
            <w:r w:rsidR="003A4DDB">
              <w:rPr>
                <w:rFonts w:ascii="Times New Roman" w:hAnsi="Times New Roman"/>
              </w:rPr>
              <w:t xml:space="preserve"> (TOEIC, SSRU-TEP, ILP</w:t>
            </w:r>
            <w:r w:rsidR="00060F63">
              <w:rPr>
                <w:rFonts w:ascii="Times New Roman" w:hAnsi="Times New Roman"/>
              </w:rPr>
              <w:t>C</w:t>
            </w:r>
            <w:r w:rsidR="003A4DDB">
              <w:rPr>
                <w:rFonts w:ascii="Times New Roman" w:hAnsi="Times New Roman"/>
              </w:rPr>
              <w:t xml:space="preserve"> Training</w:t>
            </w:r>
            <w:r w:rsidR="00060F63">
              <w:rPr>
                <w:rFonts w:ascii="Times New Roman" w:hAnsi="Times New Roman"/>
              </w:rPr>
              <w:t>, etc.</w:t>
            </w:r>
            <w:r w:rsidR="003A4DDB">
              <w:rPr>
                <w:rFonts w:ascii="Times New Roman" w:hAnsi="Times New Roman"/>
              </w:rPr>
              <w:t>)</w:t>
            </w:r>
          </w:p>
        </w:tc>
      </w:tr>
    </w:tbl>
    <w:p w14:paraId="2D34C1E6" w14:textId="77777777" w:rsidR="00B16D88" w:rsidRPr="00605529" w:rsidRDefault="00B16D88" w:rsidP="00B16D88">
      <w:pPr>
        <w:spacing w:after="0" w:line="240" w:lineRule="auto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"/>
        <w:gridCol w:w="8737"/>
      </w:tblGrid>
      <w:tr w:rsidR="00B16D88" w14:paraId="0474ECF8" w14:textId="77777777" w:rsidTr="00624BD3">
        <w:tc>
          <w:tcPr>
            <w:tcW w:w="279" w:type="dxa"/>
            <w:tcBorders>
              <w:right w:val="single" w:sz="4" w:space="0" w:color="auto"/>
            </w:tcBorders>
          </w:tcPr>
          <w:p w14:paraId="5BFF60D5" w14:textId="77777777" w:rsidR="00B16D88" w:rsidRDefault="00B16D88" w:rsidP="00624BD3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73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32A1C5" w14:textId="3A9BFFB5" w:rsidR="00B16D88" w:rsidRDefault="00584481" w:rsidP="00624BD3">
            <w:pPr>
              <w:spacing w:line="276" w:lineRule="auto"/>
              <w:rPr>
                <w:rFonts w:ascii="Times New Roman" w:hAnsi="Times New Roman"/>
                <w:cs/>
              </w:rPr>
            </w:pPr>
            <w:r>
              <w:rPr>
                <w:rFonts w:ascii="Times New Roman" w:hAnsi="Times New Roman"/>
              </w:rPr>
              <w:t xml:space="preserve">Pass other required graduate attributes (ICT and </w:t>
            </w:r>
            <w:r w:rsidR="00D01606">
              <w:rPr>
                <w:rFonts w:ascii="Times New Roman" w:hAnsi="Times New Roman"/>
              </w:rPr>
              <w:t>Personal Development</w:t>
            </w:r>
            <w:r>
              <w:rPr>
                <w:rFonts w:ascii="Times New Roman" w:hAnsi="Times New Roman"/>
              </w:rPr>
              <w:t>)</w:t>
            </w:r>
          </w:p>
        </w:tc>
      </w:tr>
    </w:tbl>
    <w:p w14:paraId="14B396E0" w14:textId="77777777" w:rsidR="00B16D88" w:rsidRPr="00605529" w:rsidRDefault="00B16D88" w:rsidP="00B16D88">
      <w:pPr>
        <w:spacing w:after="0" w:line="240" w:lineRule="auto"/>
        <w:rPr>
          <w:rFonts w:ascii="Times New Roman" w:hAnsi="Times New Roman"/>
          <w:sz w:val="8"/>
          <w:szCs w:val="8"/>
        </w:rPr>
      </w:pPr>
    </w:p>
    <w:p w14:paraId="539CE2C0" w14:textId="77777777" w:rsidR="00B16D88" w:rsidRPr="008A0390" w:rsidRDefault="00B16D88" w:rsidP="008A0390">
      <w:pPr>
        <w:spacing w:after="0" w:line="276" w:lineRule="auto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4"/>
        <w:gridCol w:w="290"/>
        <w:gridCol w:w="1990"/>
        <w:gridCol w:w="290"/>
        <w:gridCol w:w="1932"/>
      </w:tblGrid>
      <w:tr w:rsidR="00C52276" w14:paraId="426F430C" w14:textId="3B2EDBD8" w:rsidTr="00574D3D">
        <w:tc>
          <w:tcPr>
            <w:tcW w:w="4514" w:type="dxa"/>
          </w:tcPr>
          <w:p w14:paraId="62DD12E5" w14:textId="77777777" w:rsidR="00AA6696" w:rsidRDefault="00AA6696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570" w:type="dxa"/>
            <w:gridSpan w:val="3"/>
          </w:tcPr>
          <w:p w14:paraId="562AC909" w14:textId="581C703C" w:rsidR="00AA6696" w:rsidRDefault="00AA6696" w:rsidP="00976B4A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ncerely,</w:t>
            </w:r>
          </w:p>
        </w:tc>
        <w:tc>
          <w:tcPr>
            <w:tcW w:w="1932" w:type="dxa"/>
          </w:tcPr>
          <w:p w14:paraId="0FB4BA46" w14:textId="77777777" w:rsidR="00AA6696" w:rsidRDefault="00AA6696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574D3D" w14:paraId="7F97D1DD" w14:textId="77777777" w:rsidTr="00830FB3">
        <w:tc>
          <w:tcPr>
            <w:tcW w:w="4514" w:type="dxa"/>
          </w:tcPr>
          <w:p w14:paraId="280FABE1" w14:textId="77777777" w:rsidR="00574D3D" w:rsidRDefault="00574D3D" w:rsidP="00624BD3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90" w:type="dxa"/>
          </w:tcPr>
          <w:p w14:paraId="7C418F02" w14:textId="77777777" w:rsidR="00574D3D" w:rsidRDefault="00574D3D" w:rsidP="00624BD3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1990" w:type="dxa"/>
            <w:tcBorders>
              <w:bottom w:val="single" w:sz="4" w:space="0" w:color="auto"/>
            </w:tcBorders>
          </w:tcPr>
          <w:p w14:paraId="7A18295F" w14:textId="77777777" w:rsidR="00574D3D" w:rsidRDefault="00574D3D" w:rsidP="00624BD3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90" w:type="dxa"/>
          </w:tcPr>
          <w:p w14:paraId="0BF82637" w14:textId="77777777" w:rsidR="00574D3D" w:rsidRDefault="00574D3D" w:rsidP="00624BD3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1932" w:type="dxa"/>
          </w:tcPr>
          <w:p w14:paraId="49DEB378" w14:textId="77777777" w:rsidR="00574D3D" w:rsidRDefault="00574D3D" w:rsidP="00624BD3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574D3D" w14:paraId="3DEC10E1" w14:textId="77777777" w:rsidTr="00830FB3">
        <w:tc>
          <w:tcPr>
            <w:tcW w:w="4514" w:type="dxa"/>
            <w:vAlign w:val="bottom"/>
          </w:tcPr>
          <w:p w14:paraId="7E5B123A" w14:textId="77777777" w:rsidR="00574D3D" w:rsidRDefault="00574D3D" w:rsidP="00574D3D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90" w:type="dxa"/>
            <w:vAlign w:val="bottom"/>
          </w:tcPr>
          <w:p w14:paraId="06D74085" w14:textId="77777777" w:rsidR="00574D3D" w:rsidRDefault="00574D3D" w:rsidP="00574D3D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</w:p>
        </w:tc>
        <w:tc>
          <w:tcPr>
            <w:tcW w:w="1990" w:type="dxa"/>
            <w:vAlign w:val="bottom"/>
          </w:tcPr>
          <w:p w14:paraId="0AD2F521" w14:textId="12CCBFA6" w:rsidR="00574D3D" w:rsidRDefault="00574D3D" w:rsidP="00574D3D">
            <w:pPr>
              <w:spacing w:line="276" w:lineRule="auto"/>
              <w:jc w:val="center"/>
              <w:rPr>
                <w:rFonts w:ascii="Times New Roman" w:hAnsi="Times New Roman" w:hint="eastAsia"/>
              </w:rPr>
            </w:pPr>
          </w:p>
        </w:tc>
        <w:tc>
          <w:tcPr>
            <w:tcW w:w="290" w:type="dxa"/>
            <w:vAlign w:val="bottom"/>
          </w:tcPr>
          <w:p w14:paraId="5A12990D" w14:textId="77777777" w:rsidR="00574D3D" w:rsidRDefault="00574D3D" w:rsidP="00574D3D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932" w:type="dxa"/>
            <w:vAlign w:val="bottom"/>
          </w:tcPr>
          <w:p w14:paraId="16866C0E" w14:textId="77777777" w:rsidR="00574D3D" w:rsidRDefault="00574D3D" w:rsidP="00574D3D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</w:tr>
    </w:tbl>
    <w:p w14:paraId="4E1B7E8B" w14:textId="61AFAB25" w:rsidR="00574D3D" w:rsidRDefault="00574D3D" w:rsidP="00A22DA8">
      <w:pPr>
        <w:spacing w:line="276" w:lineRule="auto"/>
        <w:rPr>
          <w:rFonts w:ascii="Times New Roman" w:hAnsi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"/>
        <w:gridCol w:w="1664"/>
        <w:gridCol w:w="291"/>
        <w:gridCol w:w="290"/>
        <w:gridCol w:w="1674"/>
        <w:gridCol w:w="290"/>
        <w:gridCol w:w="290"/>
        <w:gridCol w:w="1650"/>
        <w:gridCol w:w="296"/>
        <w:gridCol w:w="308"/>
        <w:gridCol w:w="1681"/>
        <w:gridCol w:w="290"/>
      </w:tblGrid>
      <w:tr w:rsidR="00C52276" w14:paraId="09746001" w14:textId="77777777" w:rsidTr="00574D3D">
        <w:tc>
          <w:tcPr>
            <w:tcW w:w="22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B632E" w14:textId="2F94B85C" w:rsidR="000D6BF4" w:rsidRPr="00BD4546" w:rsidRDefault="00C90897" w:rsidP="00574D3D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BD4546">
              <w:rPr>
                <w:rFonts w:ascii="Times New Roman" w:hAnsi="Times New Roman"/>
                <w:b/>
                <w:bCs/>
              </w:rPr>
              <w:t>Advisor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C19E" w14:textId="0D37E90C" w:rsidR="000D6BF4" w:rsidRPr="00BD4546" w:rsidRDefault="00C90897" w:rsidP="00574D3D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BD4546">
              <w:rPr>
                <w:rFonts w:ascii="Times New Roman" w:hAnsi="Times New Roman"/>
                <w:b/>
                <w:bCs/>
              </w:rPr>
              <w:t>Head of the program</w:t>
            </w:r>
          </w:p>
        </w:tc>
        <w:tc>
          <w:tcPr>
            <w:tcW w:w="2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87F13" w14:textId="5668565F" w:rsidR="000D6BF4" w:rsidRPr="00BD4546" w:rsidRDefault="00C90897" w:rsidP="00574D3D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BD4546">
              <w:rPr>
                <w:rFonts w:ascii="Times New Roman" w:hAnsi="Times New Roman"/>
                <w:b/>
                <w:bCs/>
              </w:rPr>
              <w:t>Academic staff</w:t>
            </w:r>
          </w:p>
        </w:tc>
        <w:tc>
          <w:tcPr>
            <w:tcW w:w="22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FC9FA" w14:textId="1C12369D" w:rsidR="000D6BF4" w:rsidRPr="00BD4546" w:rsidRDefault="00C90897" w:rsidP="00574D3D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BD4546">
              <w:rPr>
                <w:rFonts w:ascii="Times New Roman" w:hAnsi="Times New Roman"/>
                <w:b/>
                <w:bCs/>
              </w:rPr>
              <w:t>Dean</w:t>
            </w:r>
          </w:p>
        </w:tc>
      </w:tr>
      <w:tr w:rsidR="00C52276" w14:paraId="35F56F8D" w14:textId="77777777" w:rsidTr="00574D3D">
        <w:tc>
          <w:tcPr>
            <w:tcW w:w="224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939255" w14:textId="77777777" w:rsidR="000D6BF4" w:rsidRDefault="001B7C38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Approve</w:t>
            </w:r>
          </w:p>
          <w:p w14:paraId="5093B438" w14:textId="0C99A005" w:rsidR="001B7C38" w:rsidRDefault="001B7C38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Not approve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E06E6D" w14:textId="77777777" w:rsidR="001B7C38" w:rsidRDefault="001B7C38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Approve</w:t>
            </w:r>
          </w:p>
          <w:p w14:paraId="4D75A87A" w14:textId="4FF919E6" w:rsidR="000D6BF4" w:rsidRDefault="001B7C38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Not approve</w:t>
            </w:r>
          </w:p>
        </w:tc>
        <w:tc>
          <w:tcPr>
            <w:tcW w:w="223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7FC96F" w14:textId="0A20301B" w:rsidR="001D1246" w:rsidRDefault="001D1246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Active status</w:t>
            </w:r>
          </w:p>
          <w:p w14:paraId="35CD2BE2" w14:textId="0B38B30D" w:rsidR="000D6BF4" w:rsidRDefault="001D1246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Inactive status</w:t>
            </w:r>
          </w:p>
        </w:tc>
        <w:tc>
          <w:tcPr>
            <w:tcW w:w="227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635F47" w14:textId="77777777" w:rsidR="001B7C38" w:rsidRDefault="001B7C38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Approve</w:t>
            </w:r>
          </w:p>
          <w:p w14:paraId="1B195598" w14:textId="594AEEA6" w:rsidR="000D6BF4" w:rsidRDefault="001B7C38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Not approve</w:t>
            </w:r>
          </w:p>
        </w:tc>
      </w:tr>
      <w:tr w:rsidR="00C52276" w14:paraId="77AFD2FF" w14:textId="77777777" w:rsidTr="00574D3D">
        <w:tc>
          <w:tcPr>
            <w:tcW w:w="2247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3C54B11" w14:textId="6AAC9655" w:rsidR="000D6BF4" w:rsidRDefault="006C244F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son:</w:t>
            </w:r>
          </w:p>
        </w:tc>
        <w:tc>
          <w:tcPr>
            <w:tcW w:w="225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2DD92A8" w14:textId="10B104E8" w:rsidR="000D6BF4" w:rsidRDefault="006C244F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son:</w:t>
            </w:r>
          </w:p>
        </w:tc>
        <w:tc>
          <w:tcPr>
            <w:tcW w:w="223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9501BCF" w14:textId="1BBA253D" w:rsidR="000D6BF4" w:rsidRDefault="006C244F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son:</w:t>
            </w:r>
          </w:p>
        </w:tc>
        <w:tc>
          <w:tcPr>
            <w:tcW w:w="227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147B9CD" w14:textId="353BB077" w:rsidR="000D6BF4" w:rsidRDefault="006C244F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son:</w:t>
            </w:r>
          </w:p>
        </w:tc>
      </w:tr>
      <w:tr w:rsidR="00C52276" w14:paraId="3A006610" w14:textId="77777777" w:rsidTr="00574D3D">
        <w:tc>
          <w:tcPr>
            <w:tcW w:w="2247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8332C0B" w14:textId="77777777" w:rsidR="001D1246" w:rsidRDefault="001D1246" w:rsidP="00574D3D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225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E2D5819" w14:textId="77777777" w:rsidR="001D1246" w:rsidRDefault="001D1246" w:rsidP="00574D3D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223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1C99701B" w14:textId="77777777" w:rsidR="001D1246" w:rsidRDefault="001D1246" w:rsidP="00574D3D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227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56E780D" w14:textId="77777777" w:rsidR="001D1246" w:rsidRDefault="001D1246" w:rsidP="00574D3D">
            <w:pPr>
              <w:spacing w:line="360" w:lineRule="auto"/>
              <w:rPr>
                <w:rFonts w:ascii="Times New Roman" w:hAnsi="Times New Roman"/>
              </w:rPr>
            </w:pPr>
          </w:p>
        </w:tc>
      </w:tr>
      <w:tr w:rsidR="00C52276" w14:paraId="24A96F73" w14:textId="77777777" w:rsidTr="00574D3D">
        <w:tc>
          <w:tcPr>
            <w:tcW w:w="2247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7A93716" w14:textId="15D1E515" w:rsidR="001D1246" w:rsidRDefault="006501AD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:</w:t>
            </w:r>
          </w:p>
        </w:tc>
        <w:tc>
          <w:tcPr>
            <w:tcW w:w="225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11B31DC3" w14:textId="58D18FC9" w:rsidR="001D1246" w:rsidRDefault="006C244F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:</w:t>
            </w:r>
          </w:p>
        </w:tc>
        <w:tc>
          <w:tcPr>
            <w:tcW w:w="223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1F89825B" w14:textId="7A86075B" w:rsidR="001D1246" w:rsidRDefault="006C244F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:</w:t>
            </w:r>
          </w:p>
        </w:tc>
        <w:tc>
          <w:tcPr>
            <w:tcW w:w="227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95A9F97" w14:textId="02D51923" w:rsidR="001D1246" w:rsidRDefault="006C244F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gn:</w:t>
            </w:r>
          </w:p>
        </w:tc>
      </w:tr>
      <w:tr w:rsidR="00C52276" w14:paraId="23A27B89" w14:textId="77777777" w:rsidTr="00574D3D">
        <w:tc>
          <w:tcPr>
            <w:tcW w:w="292" w:type="dxa"/>
            <w:tcBorders>
              <w:left w:val="single" w:sz="4" w:space="0" w:color="auto"/>
              <w:bottom w:val="single" w:sz="4" w:space="0" w:color="auto"/>
            </w:tcBorders>
          </w:tcPr>
          <w:p w14:paraId="66C8EE06" w14:textId="2BAE629F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</w:p>
        </w:tc>
        <w:tc>
          <w:tcPr>
            <w:tcW w:w="1664" w:type="dxa"/>
            <w:tcBorders>
              <w:bottom w:val="single" w:sz="4" w:space="0" w:color="auto"/>
            </w:tcBorders>
          </w:tcPr>
          <w:p w14:paraId="45603CC3" w14:textId="77777777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291" w:type="dxa"/>
            <w:tcBorders>
              <w:bottom w:val="single" w:sz="4" w:space="0" w:color="auto"/>
              <w:right w:val="single" w:sz="4" w:space="0" w:color="auto"/>
            </w:tcBorders>
          </w:tcPr>
          <w:p w14:paraId="7F247CED" w14:textId="55779A03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290" w:type="dxa"/>
            <w:tcBorders>
              <w:left w:val="single" w:sz="4" w:space="0" w:color="auto"/>
              <w:bottom w:val="single" w:sz="4" w:space="0" w:color="auto"/>
            </w:tcBorders>
          </w:tcPr>
          <w:p w14:paraId="250AEDB3" w14:textId="5C0A273B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</w:p>
        </w:tc>
        <w:tc>
          <w:tcPr>
            <w:tcW w:w="1674" w:type="dxa"/>
            <w:tcBorders>
              <w:bottom w:val="single" w:sz="4" w:space="0" w:color="auto"/>
            </w:tcBorders>
          </w:tcPr>
          <w:p w14:paraId="2F4DB60F" w14:textId="77777777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290" w:type="dxa"/>
            <w:tcBorders>
              <w:bottom w:val="single" w:sz="4" w:space="0" w:color="auto"/>
              <w:right w:val="single" w:sz="4" w:space="0" w:color="auto"/>
            </w:tcBorders>
          </w:tcPr>
          <w:p w14:paraId="35D99ACA" w14:textId="685C4A04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290" w:type="dxa"/>
            <w:tcBorders>
              <w:left w:val="single" w:sz="4" w:space="0" w:color="auto"/>
              <w:bottom w:val="single" w:sz="4" w:space="0" w:color="auto"/>
            </w:tcBorders>
          </w:tcPr>
          <w:p w14:paraId="6B27D4F0" w14:textId="0C8FE87D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7220E68F" w14:textId="77777777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296" w:type="dxa"/>
            <w:tcBorders>
              <w:bottom w:val="single" w:sz="4" w:space="0" w:color="auto"/>
              <w:right w:val="single" w:sz="4" w:space="0" w:color="auto"/>
            </w:tcBorders>
          </w:tcPr>
          <w:p w14:paraId="7814199C" w14:textId="37906EFE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308" w:type="dxa"/>
            <w:tcBorders>
              <w:left w:val="single" w:sz="4" w:space="0" w:color="auto"/>
              <w:bottom w:val="single" w:sz="4" w:space="0" w:color="auto"/>
            </w:tcBorders>
          </w:tcPr>
          <w:p w14:paraId="24526281" w14:textId="07D6C606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</w:p>
        </w:tc>
        <w:tc>
          <w:tcPr>
            <w:tcW w:w="1681" w:type="dxa"/>
            <w:tcBorders>
              <w:bottom w:val="single" w:sz="4" w:space="0" w:color="auto"/>
            </w:tcBorders>
          </w:tcPr>
          <w:p w14:paraId="0799BB38" w14:textId="77777777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290" w:type="dxa"/>
            <w:tcBorders>
              <w:bottom w:val="single" w:sz="4" w:space="0" w:color="auto"/>
              <w:right w:val="single" w:sz="4" w:space="0" w:color="auto"/>
            </w:tcBorders>
          </w:tcPr>
          <w:p w14:paraId="36277AE5" w14:textId="3AFEE38F" w:rsidR="00C52276" w:rsidRDefault="00C52276" w:rsidP="00574D3D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)</w:t>
            </w:r>
          </w:p>
        </w:tc>
      </w:tr>
    </w:tbl>
    <w:p w14:paraId="4FBBAF98" w14:textId="02473922" w:rsidR="0019020E" w:rsidRDefault="0019020E" w:rsidP="00A22DA8">
      <w:pPr>
        <w:spacing w:line="276" w:lineRule="auto"/>
        <w:rPr>
          <w:rFonts w:ascii="Times New Roman" w:hAnsi="Times New Roman"/>
        </w:rPr>
      </w:pPr>
    </w:p>
    <w:p w14:paraId="0752F332" w14:textId="61B39184" w:rsidR="00E31C11" w:rsidRPr="00E426B3" w:rsidRDefault="001C6C52" w:rsidP="00AC3FDF">
      <w:pPr>
        <w:spacing w:after="120" w:line="276" w:lineRule="auto"/>
        <w:rPr>
          <w:rFonts w:ascii="Times New Roman" w:hAnsi="Times New Roman"/>
          <w:b/>
          <w:bCs/>
        </w:rPr>
      </w:pPr>
      <w:r w:rsidRPr="00E426B3">
        <w:rPr>
          <w:rFonts w:ascii="Times New Roman" w:hAnsi="Times New Roman"/>
          <w:b/>
          <w:bCs/>
        </w:rPr>
        <w:lastRenderedPageBreak/>
        <w:t>Company’s address in English</w:t>
      </w:r>
      <w:r w:rsidR="00E31C11" w:rsidRPr="00E426B3">
        <w:rPr>
          <w:rFonts w:ascii="Times New Roman" w:hAnsi="Times New Roman"/>
          <w:b/>
          <w:bCs/>
        </w:rPr>
        <w:tab/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936D8E" w14:paraId="046726EA" w14:textId="77777777" w:rsidTr="00AC3FDF">
        <w:tc>
          <w:tcPr>
            <w:tcW w:w="9016" w:type="dxa"/>
            <w:tcBorders>
              <w:bottom w:val="single" w:sz="4" w:space="0" w:color="auto"/>
            </w:tcBorders>
          </w:tcPr>
          <w:p w14:paraId="76B477DC" w14:textId="77777777" w:rsidR="00936D8E" w:rsidRDefault="00936D8E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936D8E" w14:paraId="159F9FFB" w14:textId="77777777" w:rsidTr="00AC3FDF">
        <w:tc>
          <w:tcPr>
            <w:tcW w:w="9016" w:type="dxa"/>
            <w:tcBorders>
              <w:top w:val="single" w:sz="4" w:space="0" w:color="auto"/>
              <w:bottom w:val="single" w:sz="4" w:space="0" w:color="auto"/>
            </w:tcBorders>
          </w:tcPr>
          <w:p w14:paraId="7F8E6AAE" w14:textId="77777777" w:rsidR="00936D8E" w:rsidRDefault="00936D8E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936D8E" w14:paraId="5E6C2342" w14:textId="77777777" w:rsidTr="0087445D">
        <w:tc>
          <w:tcPr>
            <w:tcW w:w="9016" w:type="dxa"/>
            <w:tcBorders>
              <w:top w:val="single" w:sz="4" w:space="0" w:color="auto"/>
              <w:bottom w:val="single" w:sz="4" w:space="0" w:color="auto"/>
            </w:tcBorders>
          </w:tcPr>
          <w:p w14:paraId="6A4E71AE" w14:textId="77777777" w:rsidR="00936D8E" w:rsidRDefault="00936D8E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87445D" w14:paraId="65F3E645" w14:textId="77777777" w:rsidTr="0087445D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16" w:type="dxa"/>
            <w:tcBorders>
              <w:left w:val="nil"/>
              <w:right w:val="nil"/>
            </w:tcBorders>
          </w:tcPr>
          <w:p w14:paraId="32C26044" w14:textId="77777777" w:rsidR="0087445D" w:rsidRDefault="0087445D" w:rsidP="00624BD3">
            <w:pPr>
              <w:spacing w:line="276" w:lineRule="auto"/>
              <w:rPr>
                <w:rFonts w:ascii="Times New Roman" w:hAnsi="Times New Roman"/>
              </w:rPr>
            </w:pPr>
          </w:p>
        </w:tc>
      </w:tr>
    </w:tbl>
    <w:p w14:paraId="09DAFEBF" w14:textId="130FCDAF" w:rsidR="000E6A89" w:rsidRDefault="000E6A89" w:rsidP="00A22DA8">
      <w:pPr>
        <w:spacing w:line="276" w:lineRule="auto"/>
        <w:rPr>
          <w:rFonts w:ascii="Times New Roman" w:hAnsi="Times New Roman"/>
        </w:rPr>
      </w:pPr>
    </w:p>
    <w:p w14:paraId="6052758F" w14:textId="047E0540" w:rsidR="004D65C7" w:rsidRPr="00E426B3" w:rsidRDefault="008D7F96" w:rsidP="00A22DA8">
      <w:pPr>
        <w:spacing w:line="276" w:lineRule="auto"/>
        <w:rPr>
          <w:rFonts w:ascii="Times New Roman" w:hAnsi="Times New Roman"/>
          <w:b/>
          <w:bCs/>
        </w:rPr>
      </w:pPr>
      <w:r w:rsidRPr="00E426B3">
        <w:rPr>
          <w:rFonts w:ascii="Times New Roman" w:hAnsi="Times New Roman"/>
          <w:b/>
          <w:bCs/>
        </w:rPr>
        <w:t>Company’s c</w:t>
      </w:r>
      <w:r w:rsidR="00EE46D6" w:rsidRPr="00E426B3">
        <w:rPr>
          <w:rFonts w:ascii="Times New Roman" w:hAnsi="Times New Roman"/>
          <w:b/>
          <w:bCs/>
        </w:rPr>
        <w:t>onta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2835"/>
        <w:gridCol w:w="3118"/>
      </w:tblGrid>
      <w:tr w:rsidR="0067120D" w14:paraId="4CA50EDE" w14:textId="2516803E" w:rsidTr="00B2718F">
        <w:tc>
          <w:tcPr>
            <w:tcW w:w="1560" w:type="dxa"/>
          </w:tcPr>
          <w:p w14:paraId="1B2E9503" w14:textId="3B6DA0BE" w:rsidR="0067120D" w:rsidRDefault="0067120D" w:rsidP="0067120D">
            <w:pPr>
              <w:spacing w:line="276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ebsite: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5175F04" w14:textId="77777777" w:rsidR="0067120D" w:rsidRDefault="0067120D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3118" w:type="dxa"/>
          </w:tcPr>
          <w:p w14:paraId="6B4285F0" w14:textId="77777777" w:rsidR="0067120D" w:rsidRDefault="0067120D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67120D" w:rsidRPr="00E426B3" w14:paraId="38BCEA6E" w14:textId="1882E72C" w:rsidTr="00B2718F">
        <w:tc>
          <w:tcPr>
            <w:tcW w:w="1560" w:type="dxa"/>
          </w:tcPr>
          <w:p w14:paraId="1B1BBBB7" w14:textId="77777777" w:rsidR="0067120D" w:rsidRPr="00E426B3" w:rsidRDefault="0067120D" w:rsidP="0067120D">
            <w:pPr>
              <w:spacing w:line="276" w:lineRule="auto"/>
              <w:jc w:val="right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11FD2D3B" w14:textId="77777777" w:rsidR="0067120D" w:rsidRPr="00E426B3" w:rsidRDefault="0067120D" w:rsidP="00A22DA8">
            <w:pPr>
              <w:spacing w:line="276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118" w:type="dxa"/>
          </w:tcPr>
          <w:p w14:paraId="70EB39AE" w14:textId="77777777" w:rsidR="0067120D" w:rsidRPr="00E426B3" w:rsidRDefault="0067120D" w:rsidP="00A22DA8">
            <w:pPr>
              <w:spacing w:line="276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  <w:tr w:rsidR="0067120D" w14:paraId="736865A5" w14:textId="4667D47F" w:rsidTr="00B2718F">
        <w:tc>
          <w:tcPr>
            <w:tcW w:w="1560" w:type="dxa"/>
          </w:tcPr>
          <w:p w14:paraId="7338427F" w14:textId="4A06AC29" w:rsidR="0067120D" w:rsidRDefault="0067120D" w:rsidP="0067120D">
            <w:pPr>
              <w:spacing w:line="276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mail: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505BF8E6" w14:textId="77777777" w:rsidR="0067120D" w:rsidRDefault="0067120D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3118" w:type="dxa"/>
          </w:tcPr>
          <w:p w14:paraId="184FD5CB" w14:textId="77777777" w:rsidR="0067120D" w:rsidRDefault="0067120D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67120D" w:rsidRPr="00E426B3" w14:paraId="47B8CC92" w14:textId="38125DB0" w:rsidTr="00B2718F">
        <w:tc>
          <w:tcPr>
            <w:tcW w:w="1560" w:type="dxa"/>
          </w:tcPr>
          <w:p w14:paraId="67E5F8CA" w14:textId="77777777" w:rsidR="0067120D" w:rsidRPr="00E426B3" w:rsidRDefault="0067120D" w:rsidP="0067120D">
            <w:pPr>
              <w:spacing w:line="276" w:lineRule="auto"/>
              <w:jc w:val="right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7C865005" w14:textId="77777777" w:rsidR="0067120D" w:rsidRPr="00E426B3" w:rsidRDefault="0067120D" w:rsidP="00A22DA8">
            <w:pPr>
              <w:spacing w:line="276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118" w:type="dxa"/>
          </w:tcPr>
          <w:p w14:paraId="33A0EE19" w14:textId="77777777" w:rsidR="0067120D" w:rsidRPr="00E426B3" w:rsidRDefault="0067120D" w:rsidP="00A22DA8">
            <w:pPr>
              <w:spacing w:line="276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  <w:tr w:rsidR="0067120D" w14:paraId="1EE58870" w14:textId="323C4986" w:rsidTr="00B2718F">
        <w:tc>
          <w:tcPr>
            <w:tcW w:w="1560" w:type="dxa"/>
          </w:tcPr>
          <w:p w14:paraId="07105FD5" w14:textId="637FDA00" w:rsidR="0067120D" w:rsidRDefault="0067120D" w:rsidP="0067120D">
            <w:pPr>
              <w:spacing w:line="276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eChat: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1A392FA5" w14:textId="77777777" w:rsidR="0067120D" w:rsidRDefault="0067120D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3118" w:type="dxa"/>
          </w:tcPr>
          <w:p w14:paraId="4DDD7252" w14:textId="77777777" w:rsidR="0067120D" w:rsidRDefault="0067120D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67120D" w:rsidRPr="00E426B3" w14:paraId="28DF074F" w14:textId="1B9A61F5" w:rsidTr="00B2718F">
        <w:tc>
          <w:tcPr>
            <w:tcW w:w="1560" w:type="dxa"/>
          </w:tcPr>
          <w:p w14:paraId="25FC3443" w14:textId="77777777" w:rsidR="0067120D" w:rsidRPr="00E426B3" w:rsidRDefault="0067120D" w:rsidP="0067120D">
            <w:pPr>
              <w:spacing w:line="276" w:lineRule="auto"/>
              <w:jc w:val="right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76DC302" w14:textId="77777777" w:rsidR="0067120D" w:rsidRPr="00E426B3" w:rsidRDefault="0067120D" w:rsidP="00A22DA8">
            <w:pPr>
              <w:spacing w:line="276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118" w:type="dxa"/>
          </w:tcPr>
          <w:p w14:paraId="0CACAB61" w14:textId="77777777" w:rsidR="0067120D" w:rsidRPr="00E426B3" w:rsidRDefault="0067120D" w:rsidP="00A22DA8">
            <w:pPr>
              <w:spacing w:line="276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  <w:tr w:rsidR="0067120D" w14:paraId="389A6334" w14:textId="7245E38B" w:rsidTr="00B2718F">
        <w:tc>
          <w:tcPr>
            <w:tcW w:w="1560" w:type="dxa"/>
          </w:tcPr>
          <w:p w14:paraId="7A12DB62" w14:textId="04ECFB8B" w:rsidR="0067120D" w:rsidRDefault="0067120D" w:rsidP="0067120D">
            <w:pPr>
              <w:spacing w:line="276" w:lineRule="auto"/>
              <w:jc w:val="right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ingTalk</w:t>
            </w:r>
            <w:proofErr w:type="spellEnd"/>
            <w:r>
              <w:rPr>
                <w:rFonts w:ascii="Times New Roman" w:hAnsi="Times New Roman"/>
              </w:rPr>
              <w:t>: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0773789" w14:textId="77777777" w:rsidR="0067120D" w:rsidRDefault="0067120D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3118" w:type="dxa"/>
          </w:tcPr>
          <w:p w14:paraId="7E37464D" w14:textId="40E264AC" w:rsidR="00830FB3" w:rsidRDefault="00830FB3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830FB3" w14:paraId="4EEF8AFD" w14:textId="77777777" w:rsidTr="00830FB3">
        <w:trPr>
          <w:trHeight w:val="278"/>
        </w:trPr>
        <w:tc>
          <w:tcPr>
            <w:tcW w:w="1560" w:type="dxa"/>
            <w:vAlign w:val="bottom"/>
          </w:tcPr>
          <w:p w14:paraId="4E5A4B9E" w14:textId="349891DA" w:rsidR="00830FB3" w:rsidRDefault="00830FB3" w:rsidP="00830FB3">
            <w:pPr>
              <w:spacing w:line="276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ine ID: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913D751" w14:textId="77777777" w:rsidR="00830FB3" w:rsidRDefault="00830FB3" w:rsidP="00830FB3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3118" w:type="dxa"/>
          </w:tcPr>
          <w:p w14:paraId="09384659" w14:textId="77777777" w:rsidR="00830FB3" w:rsidRDefault="00830FB3" w:rsidP="00A22DA8">
            <w:pPr>
              <w:spacing w:line="276" w:lineRule="auto"/>
              <w:rPr>
                <w:rFonts w:ascii="Times New Roman" w:hAnsi="Times New Roman"/>
              </w:rPr>
            </w:pPr>
          </w:p>
        </w:tc>
      </w:tr>
      <w:tr w:rsidR="0067120D" w:rsidRPr="00F20638" w14:paraId="25897B8B" w14:textId="19EBDBCE" w:rsidTr="00B271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C4BA07B" w14:textId="604C789A" w:rsidR="0067120D" w:rsidRPr="00F20638" w:rsidRDefault="0067120D" w:rsidP="0067120D">
            <w:pPr>
              <w:spacing w:line="276" w:lineRule="auto"/>
              <w:jc w:val="right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5860E1" w14:textId="77777777" w:rsidR="0067120D" w:rsidRPr="00F20638" w:rsidRDefault="0067120D" w:rsidP="00624BD3">
            <w:pPr>
              <w:spacing w:line="276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085C2669" w14:textId="77777777" w:rsidR="0067120D" w:rsidRPr="00F20638" w:rsidRDefault="0067120D" w:rsidP="00624BD3">
            <w:pPr>
              <w:spacing w:line="276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  <w:tr w:rsidR="0067120D" w14:paraId="3639BE76" w14:textId="0F35AFF4" w:rsidTr="00B271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6555B3D" w14:textId="13E68B89" w:rsidR="0067120D" w:rsidRDefault="0067120D" w:rsidP="0067120D">
            <w:pPr>
              <w:spacing w:line="276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ffice phone: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9A0189" w14:textId="77777777" w:rsidR="0067120D" w:rsidRDefault="0067120D" w:rsidP="00624BD3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9ABE61B" w14:textId="04534E85" w:rsidR="0067120D" w:rsidRDefault="0067120D" w:rsidP="00624BD3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(Only for </w:t>
            </w:r>
            <w:r w:rsidR="00B2718F">
              <w:rPr>
                <w:rFonts w:ascii="Times New Roman" w:hAnsi="Times New Roman"/>
              </w:rPr>
              <w:t>company in Thailand</w:t>
            </w:r>
            <w:r>
              <w:rPr>
                <w:rFonts w:ascii="Times New Roman" w:hAnsi="Times New Roman"/>
              </w:rPr>
              <w:t>)</w:t>
            </w:r>
          </w:p>
        </w:tc>
      </w:tr>
      <w:tr w:rsidR="0067120D" w:rsidRPr="0067120D" w14:paraId="4B7F5261" w14:textId="5FF087D0" w:rsidTr="00B271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87F6259" w14:textId="77777777" w:rsidR="0067120D" w:rsidRPr="0067120D" w:rsidRDefault="0067120D" w:rsidP="0067120D">
            <w:pPr>
              <w:spacing w:line="276" w:lineRule="auto"/>
              <w:jc w:val="right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ECC647" w14:textId="77777777" w:rsidR="0067120D" w:rsidRPr="0067120D" w:rsidRDefault="0067120D" w:rsidP="00624BD3">
            <w:pPr>
              <w:spacing w:line="276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299721DD" w14:textId="77777777" w:rsidR="0067120D" w:rsidRPr="0067120D" w:rsidRDefault="0067120D" w:rsidP="00624BD3">
            <w:pPr>
              <w:spacing w:line="276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  <w:tr w:rsidR="0067120D" w14:paraId="50DE5E61" w14:textId="044B04DC" w:rsidTr="00B271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52D1516E" w14:textId="3B448AB1" w:rsidR="0067120D" w:rsidRDefault="0067120D" w:rsidP="0067120D">
            <w:pPr>
              <w:spacing w:line="276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bile phone: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2DD8AE" w14:textId="77777777" w:rsidR="0067120D" w:rsidRDefault="0067120D" w:rsidP="00624BD3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4D0628C3" w14:textId="4F09B154" w:rsidR="0067120D" w:rsidRDefault="00B2718F" w:rsidP="00624BD3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Only for company in Thailand)</w:t>
            </w:r>
          </w:p>
        </w:tc>
      </w:tr>
    </w:tbl>
    <w:p w14:paraId="538475C7" w14:textId="77777777" w:rsidR="008D7F96" w:rsidRPr="009A7B91" w:rsidRDefault="008D7F96" w:rsidP="00A22DA8">
      <w:pPr>
        <w:spacing w:line="276" w:lineRule="auto"/>
        <w:rPr>
          <w:rFonts w:ascii="Times New Roman" w:hAnsi="Times New Roman"/>
        </w:rPr>
      </w:pPr>
    </w:p>
    <w:sectPr w:rsidR="008D7F96" w:rsidRPr="009A7B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5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Mjc3NTWxMDQ1NTNW0lEKTi0uzszPAykwrAUAbrvfICwAAAA="/>
  </w:docVars>
  <w:rsids>
    <w:rsidRoot w:val="00A22DA8"/>
    <w:rsid w:val="000264B0"/>
    <w:rsid w:val="00060F63"/>
    <w:rsid w:val="000D6BF4"/>
    <w:rsid w:val="000E6A89"/>
    <w:rsid w:val="000F6E24"/>
    <w:rsid w:val="00111D44"/>
    <w:rsid w:val="00153E55"/>
    <w:rsid w:val="00164E5E"/>
    <w:rsid w:val="00166274"/>
    <w:rsid w:val="0019020E"/>
    <w:rsid w:val="001B3977"/>
    <w:rsid w:val="001B7C38"/>
    <w:rsid w:val="001C6C52"/>
    <w:rsid w:val="001D1246"/>
    <w:rsid w:val="001D1941"/>
    <w:rsid w:val="00204EBC"/>
    <w:rsid w:val="0021405A"/>
    <w:rsid w:val="00225097"/>
    <w:rsid w:val="00260FA5"/>
    <w:rsid w:val="0032788B"/>
    <w:rsid w:val="00337E44"/>
    <w:rsid w:val="003673AC"/>
    <w:rsid w:val="003A4DDB"/>
    <w:rsid w:val="003B02B0"/>
    <w:rsid w:val="003F382F"/>
    <w:rsid w:val="004A1D84"/>
    <w:rsid w:val="004D65C7"/>
    <w:rsid w:val="005140D7"/>
    <w:rsid w:val="005743BA"/>
    <w:rsid w:val="00574D3D"/>
    <w:rsid w:val="00584481"/>
    <w:rsid w:val="005B38EB"/>
    <w:rsid w:val="005B74B8"/>
    <w:rsid w:val="00605529"/>
    <w:rsid w:val="006072A8"/>
    <w:rsid w:val="006501AD"/>
    <w:rsid w:val="0067120D"/>
    <w:rsid w:val="00682518"/>
    <w:rsid w:val="006C244F"/>
    <w:rsid w:val="006F5604"/>
    <w:rsid w:val="007371A5"/>
    <w:rsid w:val="007874FE"/>
    <w:rsid w:val="007A6AF8"/>
    <w:rsid w:val="007C7DFC"/>
    <w:rsid w:val="007E35DE"/>
    <w:rsid w:val="0080183A"/>
    <w:rsid w:val="00810110"/>
    <w:rsid w:val="008116F5"/>
    <w:rsid w:val="008174A9"/>
    <w:rsid w:val="00830FB3"/>
    <w:rsid w:val="00836F4B"/>
    <w:rsid w:val="00845DD4"/>
    <w:rsid w:val="00846B95"/>
    <w:rsid w:val="00851A84"/>
    <w:rsid w:val="0087445D"/>
    <w:rsid w:val="008A0390"/>
    <w:rsid w:val="008B643F"/>
    <w:rsid w:val="008D7F96"/>
    <w:rsid w:val="008F7351"/>
    <w:rsid w:val="00936D8E"/>
    <w:rsid w:val="00976B4A"/>
    <w:rsid w:val="00983B25"/>
    <w:rsid w:val="00983C35"/>
    <w:rsid w:val="00997470"/>
    <w:rsid w:val="009A7B91"/>
    <w:rsid w:val="009B261B"/>
    <w:rsid w:val="00A11D4D"/>
    <w:rsid w:val="00A14775"/>
    <w:rsid w:val="00A22DA8"/>
    <w:rsid w:val="00A46439"/>
    <w:rsid w:val="00A523D3"/>
    <w:rsid w:val="00A5550D"/>
    <w:rsid w:val="00A77085"/>
    <w:rsid w:val="00A80C6C"/>
    <w:rsid w:val="00AA6696"/>
    <w:rsid w:val="00AC3FDF"/>
    <w:rsid w:val="00B16D88"/>
    <w:rsid w:val="00B2718F"/>
    <w:rsid w:val="00B306E8"/>
    <w:rsid w:val="00B83E55"/>
    <w:rsid w:val="00BD4546"/>
    <w:rsid w:val="00BE201F"/>
    <w:rsid w:val="00C2745C"/>
    <w:rsid w:val="00C52276"/>
    <w:rsid w:val="00C90897"/>
    <w:rsid w:val="00CA4E1C"/>
    <w:rsid w:val="00CD3690"/>
    <w:rsid w:val="00D01606"/>
    <w:rsid w:val="00D126A4"/>
    <w:rsid w:val="00D4223B"/>
    <w:rsid w:val="00D74693"/>
    <w:rsid w:val="00DD1699"/>
    <w:rsid w:val="00DE429A"/>
    <w:rsid w:val="00DE5346"/>
    <w:rsid w:val="00E07DF8"/>
    <w:rsid w:val="00E31011"/>
    <w:rsid w:val="00E31C11"/>
    <w:rsid w:val="00E426B3"/>
    <w:rsid w:val="00E74B1A"/>
    <w:rsid w:val="00ED12F2"/>
    <w:rsid w:val="00ED3F6A"/>
    <w:rsid w:val="00ED59B0"/>
    <w:rsid w:val="00EE46D6"/>
    <w:rsid w:val="00EE5407"/>
    <w:rsid w:val="00EF2318"/>
    <w:rsid w:val="00EF6A5D"/>
    <w:rsid w:val="00F20638"/>
    <w:rsid w:val="00FA3148"/>
    <w:rsid w:val="00FB734A"/>
    <w:rsid w:val="00FC2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391A7"/>
  <w15:chartTrackingRefBased/>
  <w15:docId w15:val="{101A4EB6-082F-4172-B857-BA9D62816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2D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grapee Kaewsaiha</dc:creator>
  <cp:keywords/>
  <dc:description/>
  <cp:lastModifiedBy>Nalin  Simasathiansophon</cp:lastModifiedBy>
  <cp:revision>2</cp:revision>
  <dcterms:created xsi:type="dcterms:W3CDTF">2023-01-06T04:59:00Z</dcterms:created>
  <dcterms:modified xsi:type="dcterms:W3CDTF">2023-01-06T04:59:00Z</dcterms:modified>
</cp:coreProperties>
</file>